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04623" cy="366722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88016" cy="425436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55393" cy="430249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84269" cy="442762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327389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94206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38463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4572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2304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70399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44933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04935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а Нкого Хосе Адольфо Мба НФИ-02-19</dc:creator>
  <dc:language>ru-RU</dc:language>
  <cp:keywords/>
  <dcterms:created xsi:type="dcterms:W3CDTF">2022-09-08T12:04:55Z</dcterms:created>
  <dcterms:modified xsi:type="dcterms:W3CDTF">2022-09-08T12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